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20039" w14:textId="5F959661" w:rsidR="008F1DB1" w:rsidRPr="00AC5CA0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160"/>
        </w:rPr>
      </w:pPr>
      <w:r w:rsidRPr="00AC5CA0">
        <w:rPr>
          <w:rFonts w:ascii="Garamond" w:hAnsi="Garamond"/>
          <w:b/>
          <w:color w:val="auto"/>
          <w:sz w:val="56"/>
          <w:szCs w:val="36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0D02099E" w14:textId="339F88DA" w:rsidR="006878E6" w:rsidRPr="00157A70" w:rsidRDefault="00A74A00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  <w:sz w:val="28"/>
          <w:szCs w:val="26"/>
        </w:rPr>
      </w:pPr>
      <w:r>
        <w:rPr>
          <w:rFonts w:ascii="Garamond" w:hAnsi="Garamond"/>
          <w:color w:val="auto"/>
          <w:sz w:val="28"/>
          <w:szCs w:val="26"/>
        </w:rPr>
        <w:t>aarij.</w:t>
      </w:r>
      <w:r w:rsidR="006878E6" w:rsidRPr="006878E6">
        <w:rPr>
          <w:rFonts w:ascii="Garamond" w:hAnsi="Garamond"/>
          <w:color w:val="auto"/>
          <w:sz w:val="28"/>
          <w:szCs w:val="26"/>
        </w:rPr>
        <w:t>rehman</w:t>
      </w:r>
      <w:r>
        <w:rPr>
          <w:rFonts w:ascii="Garamond" w:hAnsi="Garamond"/>
          <w:color w:val="auto"/>
          <w:sz w:val="28"/>
          <w:szCs w:val="26"/>
        </w:rPr>
        <w:t>@gmail.com</w:t>
      </w:r>
      <w:r w:rsidR="006878E6">
        <w:rPr>
          <w:rFonts w:ascii="Garamond" w:hAnsi="Garamond"/>
          <w:color w:val="auto"/>
          <w:sz w:val="28"/>
          <w:szCs w:val="26"/>
        </w:rPr>
        <w:t xml:space="preserve"> </w:t>
      </w:r>
      <w:r w:rsidR="00157A70" w:rsidRPr="00157A70">
        <w:rPr>
          <w:rFonts w:ascii="Wingdings" w:hAnsi="Wingdings"/>
          <w:color w:val="auto"/>
          <w:sz w:val="28"/>
          <w:szCs w:val="26"/>
        </w:rPr>
        <w:t></w:t>
      </w:r>
      <w:r w:rsidR="00157A70" w:rsidRPr="00157A70">
        <w:rPr>
          <w:rFonts w:ascii="Garamond" w:hAnsi="Garamond"/>
          <w:color w:val="auto"/>
          <w:sz w:val="28"/>
          <w:szCs w:val="26"/>
        </w:rPr>
        <w:t xml:space="preserve"> (</w:t>
      </w:r>
      <w:r w:rsidR="00F748F2" w:rsidRPr="00157A70">
        <w:rPr>
          <w:rFonts w:ascii="Garamond" w:hAnsi="Garamond"/>
          <w:color w:val="auto"/>
          <w:sz w:val="28"/>
          <w:szCs w:val="26"/>
        </w:rPr>
        <w:t xml:space="preserve">630)-649-0990 </w:t>
      </w:r>
      <w:r w:rsidR="00E1744F" w:rsidRPr="00157A70">
        <w:rPr>
          <w:rFonts w:ascii="Wingdings" w:hAnsi="Wingdings"/>
          <w:color w:val="auto"/>
          <w:sz w:val="28"/>
          <w:szCs w:val="26"/>
        </w:rPr>
        <w:t></w:t>
      </w:r>
      <w:r w:rsidR="00E1744F" w:rsidRPr="00157A70">
        <w:rPr>
          <w:rFonts w:ascii="Garamond" w:hAnsi="Garamond"/>
          <w:color w:val="auto"/>
          <w:sz w:val="28"/>
          <w:szCs w:val="26"/>
        </w:rPr>
        <w:t xml:space="preserve"> </w:t>
      </w:r>
      <w:r w:rsidR="0065165B">
        <w:rPr>
          <w:rFonts w:ascii="Garamond" w:hAnsi="Garamond"/>
          <w:color w:val="auto"/>
          <w:sz w:val="28"/>
          <w:szCs w:val="26"/>
        </w:rPr>
        <w:t>828 Pueblo Ct</w:t>
      </w:r>
      <w:r w:rsidR="00C1509F" w:rsidRPr="00157A70">
        <w:rPr>
          <w:rFonts w:ascii="Garamond" w:hAnsi="Garamond"/>
          <w:color w:val="auto"/>
          <w:sz w:val="28"/>
          <w:szCs w:val="26"/>
        </w:rPr>
        <w:t xml:space="preserve">, </w:t>
      </w:r>
      <w:r w:rsidR="0065165B">
        <w:rPr>
          <w:rFonts w:ascii="Garamond" w:hAnsi="Garamond"/>
          <w:color w:val="auto"/>
          <w:sz w:val="28"/>
          <w:szCs w:val="26"/>
        </w:rPr>
        <w:t>Naperville</w:t>
      </w:r>
      <w:r w:rsidR="00C1509F" w:rsidRPr="00157A70">
        <w:rPr>
          <w:rFonts w:ascii="Garamond" w:hAnsi="Garamond"/>
          <w:color w:val="auto"/>
          <w:sz w:val="28"/>
          <w:szCs w:val="26"/>
        </w:rPr>
        <w:t>, IL 60</w:t>
      </w:r>
      <w:r w:rsidR="0065165B">
        <w:rPr>
          <w:rFonts w:ascii="Garamond" w:hAnsi="Garamond"/>
          <w:color w:val="auto"/>
          <w:sz w:val="28"/>
          <w:szCs w:val="26"/>
        </w:rPr>
        <w:t>565</w:t>
      </w:r>
    </w:p>
    <w:p w14:paraId="4A71AA54" w14:textId="77777777" w:rsidR="00AC5CA0" w:rsidRPr="00B61188" w:rsidRDefault="00AC5CA0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  <w:sz w:val="20"/>
          <w:szCs w:val="20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63FD3EFF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 – BS</w:t>
      </w:r>
      <w:r w:rsidR="00AC5CA0">
        <w:rPr>
          <w:rFonts w:ascii="Garamond" w:hAnsi="Garamond"/>
          <w:i/>
          <w:iCs/>
          <w:color w:val="auto"/>
        </w:rPr>
        <w:t>/MS</w:t>
      </w:r>
      <w:r w:rsidR="00930C16">
        <w:rPr>
          <w:rFonts w:ascii="Garamond" w:hAnsi="Garamond"/>
          <w:i/>
          <w:iCs/>
          <w:color w:val="auto"/>
        </w:rPr>
        <w:t xml:space="preserve"> Program 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91D94A2" w:rsidR="00B61188" w:rsidRPr="00AC5CA0" w:rsidRDefault="002312AD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3.</w:t>
      </w:r>
      <w:r w:rsidR="00AC5CA0">
        <w:rPr>
          <w:rFonts w:ascii="Garamond" w:hAnsi="Garamond"/>
          <w:iCs/>
          <w:color w:val="auto"/>
        </w:rPr>
        <w:t>61</w:t>
      </w:r>
      <w:r>
        <w:rPr>
          <w:rFonts w:ascii="Garamond" w:hAnsi="Garamond"/>
          <w:iCs/>
          <w:color w:val="auto"/>
        </w:rPr>
        <w:t xml:space="preserve"> GPA</w:t>
      </w:r>
    </w:p>
    <w:p w14:paraId="54F5E10F" w14:textId="01832259" w:rsidR="00AC5CA0" w:rsidRDefault="00AC5CA0" w:rsidP="00B70686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Graduating with a BS in Industrial Engineering and an MS in Computer Science in 4 years </w:t>
      </w:r>
    </w:p>
    <w:p w14:paraId="1EC95174" w14:textId="0234535F" w:rsidR="00AC5CA0" w:rsidRPr="00AC5CA0" w:rsidRDefault="00AC5CA0" w:rsidP="00B70686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Relevant Coursework: Computer Systems, Data Structures, Financial Engineering, Algorithm Design, AI, Data Science and Analytics, Discrete Math, Optimization, Supply-Chain Modeling</w:t>
      </w:r>
    </w:p>
    <w:p w14:paraId="266045DD" w14:textId="77777777" w:rsidR="000E0227" w:rsidRDefault="000E0227" w:rsidP="000E0227">
      <w:pPr>
        <w:pStyle w:val="Default"/>
        <w:spacing w:line="252" w:lineRule="auto"/>
        <w:ind w:left="360"/>
        <w:rPr>
          <w:rFonts w:ascii="Garamond" w:hAnsi="Garamond"/>
          <w:color w:val="auto"/>
        </w:rPr>
      </w:pPr>
    </w:p>
    <w:p w14:paraId="4BD08587" w14:textId="77777777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WORK EXPERIENCE </w:t>
      </w:r>
      <w:r>
        <w:rPr>
          <w:rFonts w:ascii="Garamond" w:hAnsi="Garamond"/>
          <w:b/>
          <w:bCs/>
          <w:color w:val="auto"/>
        </w:rPr>
        <w:tab/>
      </w:r>
    </w:p>
    <w:p w14:paraId="42D11CA6" w14:textId="5A80D68D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</w:t>
      </w:r>
      <w:r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>
        <w:rPr>
          <w:rFonts w:ascii="Garamond" w:hAnsi="Garamond"/>
          <w:b/>
          <w:bCs/>
          <w:color w:val="auto"/>
        </w:rPr>
        <w:t xml:space="preserve"> – </w:t>
      </w:r>
      <w:r>
        <w:rPr>
          <w:rFonts w:ascii="Garamond" w:hAnsi="Garamond"/>
          <w:b/>
          <w:bCs/>
          <w:color w:val="auto"/>
        </w:rPr>
        <w:t>August</w:t>
      </w:r>
      <w:r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</w:p>
    <w:p w14:paraId="6B44DB5B" w14:textId="0F95AAE7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Incoming Summer Trading Analyst</w:t>
      </w:r>
      <w:r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>NYC, New York (Remote)</w:t>
      </w:r>
      <w:r>
        <w:rPr>
          <w:rFonts w:ascii="Garamond" w:hAnsi="Garamond"/>
          <w:bCs/>
          <w:i/>
          <w:color w:val="auto"/>
        </w:rPr>
        <w:t xml:space="preserve"> </w:t>
      </w:r>
    </w:p>
    <w:p w14:paraId="0CB30D43" w14:textId="77777777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This summer, I will be interning at J.P. Morgan as a trading analyst on the Interest Rates desk</w:t>
      </w:r>
    </w:p>
    <w:p w14:paraId="2DF1EA17" w14:textId="61080BA1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 w:rsidRPr="00AC5CA0">
        <w:rPr>
          <w:rFonts w:ascii="Garamond" w:hAnsi="Garamond"/>
          <w:bCs/>
          <w:color w:val="auto"/>
        </w:rPr>
        <w:t xml:space="preserve">Due to Covid-19, my internship begins in July and is now remote.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4F9ECB09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mputer Science 214: Data Structures and Data Management</w:t>
      </w:r>
      <w:r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>April 2020</w:t>
      </w:r>
      <w:r>
        <w:rPr>
          <w:rFonts w:ascii="Garamond" w:hAnsi="Garamond"/>
          <w:b/>
          <w:bCs/>
          <w:color w:val="auto"/>
        </w:rPr>
        <w:t xml:space="preserve"> – </w:t>
      </w:r>
      <w:r>
        <w:rPr>
          <w:rFonts w:ascii="Garamond" w:hAnsi="Garamond"/>
          <w:b/>
          <w:bCs/>
          <w:color w:val="auto"/>
        </w:rPr>
        <w:t>June</w:t>
      </w:r>
      <w:r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1091F3E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and 2</w:t>
      </w:r>
      <w:r w:rsidRPr="00265A82">
        <w:rPr>
          <w:rFonts w:ascii="Garamond" w:hAnsi="Garamond"/>
          <w:bCs/>
          <w:iCs/>
          <w:color w:val="auto"/>
          <w:vertAlign w:val="superscript"/>
        </w:rPr>
        <w:t>nd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52C59CE4" w14:textId="06DB84B6" w:rsidR="00DC0086" w:rsidRPr="0065165B" w:rsidRDefault="00D36B7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Helped </w:t>
      </w:r>
      <w:r w:rsidR="005E37B2">
        <w:rPr>
          <w:rFonts w:ascii="Garamond" w:hAnsi="Garamond"/>
          <w:bCs/>
          <w:iCs/>
          <w:color w:val="auto"/>
        </w:rPr>
        <w:t>rework options education platform to b</w:t>
      </w:r>
      <w:r w:rsidR="00BA2229">
        <w:rPr>
          <w:rFonts w:ascii="Garamond" w:hAnsi="Garamond"/>
          <w:bCs/>
          <w:iCs/>
          <w:color w:val="auto"/>
        </w:rPr>
        <w:t>etter explain option fundamentals:</w:t>
      </w:r>
      <w:r w:rsidR="00A46B03">
        <w:rPr>
          <w:rFonts w:ascii="Garamond" w:hAnsi="Garamond"/>
          <w:bCs/>
          <w:iCs/>
          <w:color w:val="auto"/>
        </w:rPr>
        <w:t xml:space="preserve"> Taught novice investors how to use</w:t>
      </w:r>
      <w:r w:rsidR="00BA2229">
        <w:rPr>
          <w:rFonts w:ascii="Garamond" w:hAnsi="Garamond"/>
          <w:bCs/>
          <w:iCs/>
          <w:color w:val="auto"/>
        </w:rPr>
        <w:t xml:space="preserve"> Greeks, Put/Call Parity, Payoff Diagrams, Implied Volatility, </w:t>
      </w:r>
      <w:r w:rsidR="00A46B03">
        <w:rPr>
          <w:rFonts w:ascii="Garamond" w:hAnsi="Garamond"/>
          <w:bCs/>
          <w:iCs/>
          <w:color w:val="auto"/>
        </w:rPr>
        <w:t>and implement Trading Spreads/Strategies</w:t>
      </w:r>
    </w:p>
    <w:p w14:paraId="70E1619F" w14:textId="77777777" w:rsidR="00471A6A" w:rsidRPr="00471A6A" w:rsidRDefault="00471A6A" w:rsidP="00AC5CA0">
      <w:pPr>
        <w:pStyle w:val="Default"/>
        <w:tabs>
          <w:tab w:val="left" w:pos="360"/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7B94F6A0" w14:textId="77777777" w:rsidR="000E0227" w:rsidRDefault="000E0227" w:rsidP="000E022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hipotle Mexican Grill</w:t>
      </w:r>
      <w:r>
        <w:rPr>
          <w:rFonts w:ascii="Garamond" w:hAnsi="Garamond"/>
          <w:b/>
          <w:bCs/>
          <w:color w:val="auto"/>
        </w:rPr>
        <w:tab/>
        <w:t>Sep 2016 – Sep 2018</w:t>
      </w:r>
    </w:p>
    <w:p w14:paraId="1CC6540F" w14:textId="77777777" w:rsidR="000E0227" w:rsidRPr="00974ACB" w:rsidRDefault="000E0227" w:rsidP="000E022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i/>
          <w:color w:val="auto"/>
        </w:rPr>
        <w:t>Take-Out Specialist</w:t>
      </w:r>
      <w:r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Cs/>
          <w:i/>
          <w:color w:val="auto"/>
        </w:rPr>
        <w:t xml:space="preserve">Naperville, IL    </w:t>
      </w:r>
    </w:p>
    <w:p w14:paraId="7F9387B5" w14:textId="77777777" w:rsidR="000E0227" w:rsidRPr="00EB5CC5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Managed the restaurant’s take-out, catering, and online ordering division </w:t>
      </w:r>
    </w:p>
    <w:p w14:paraId="59CA16CD" w14:textId="77777777" w:rsidR="000E0227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Organized 3 promotional days for local high schools bringing in $16,000 in revenue </w:t>
      </w:r>
    </w:p>
    <w:p w14:paraId="38D98D9D" w14:textId="77777777" w:rsidR="000E0227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Recommended and sold different catering solutions for ~30 customers bringing in $11,000 in revenue </w:t>
      </w:r>
    </w:p>
    <w:p w14:paraId="6D1D4396" w14:textId="1455BC6A" w:rsidR="00B61188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Trained crew members on marketing tactics, corporate policy changes, and customer interaction strategies</w:t>
      </w:r>
    </w:p>
    <w:p w14:paraId="3829FA69" w14:textId="77777777" w:rsidR="00157A70" w:rsidRPr="00157A70" w:rsidRDefault="00157A70" w:rsidP="00157A70">
      <w:pPr>
        <w:pStyle w:val="Default"/>
        <w:spacing w:line="252" w:lineRule="auto"/>
        <w:ind w:left="360"/>
        <w:rPr>
          <w:rFonts w:ascii="Garamond" w:hAnsi="Garamond"/>
          <w:bCs/>
          <w:color w:val="auto"/>
        </w:rPr>
      </w:pPr>
    </w:p>
    <w:p w14:paraId="53B6B1A8" w14:textId="52D71121" w:rsidR="00D7551A" w:rsidRPr="00FF6734" w:rsidRDefault="00AC58E3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6FE71E27" w14:textId="558A387E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B61188">
        <w:rPr>
          <w:rFonts w:ascii="Garamond" w:hAnsi="Garamond"/>
          <w:b/>
          <w:bCs/>
          <w:color w:val="auto"/>
        </w:rPr>
        <w:t xml:space="preserve"> 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655AF13B" w14:textId="089539B5" w:rsidR="00AC5CA0" w:rsidRP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 xml:space="preserve">Built a tool that allows the client to generate random routes given a set of sites </w:t>
      </w:r>
    </w:p>
    <w:p w14:paraId="26B9A1DE" w14:textId="77777777" w:rsidR="00CA59E9" w:rsidRPr="00C90AC9" w:rsidRDefault="00CA59E9" w:rsidP="00D20300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11346E3C" w14:textId="1BD7F286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55082B1C" w14:textId="0A49A208" w:rsidR="00AC5CA0" w:rsidRDefault="00AC5CA0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Coding Languages:</w:t>
      </w:r>
      <w:r w:rsidRPr="008F58A1">
        <w:rPr>
          <w:rFonts w:ascii="Garamond" w:hAnsi="Garamond"/>
          <w:color w:val="auto"/>
        </w:rPr>
        <w:t xml:space="preserve"> </w:t>
      </w:r>
      <w:r>
        <w:rPr>
          <w:rFonts w:ascii="Garamond" w:hAnsi="Garamond"/>
          <w:color w:val="auto"/>
        </w:rPr>
        <w:t xml:space="preserve">Python, </w:t>
      </w:r>
      <w:r>
        <w:rPr>
          <w:rFonts w:ascii="Garamond" w:hAnsi="Garamond"/>
          <w:color w:val="auto"/>
        </w:rPr>
        <w:t xml:space="preserve">C, JS/HTML/CSS, </w:t>
      </w:r>
      <w:r>
        <w:rPr>
          <w:rFonts w:ascii="Garamond" w:hAnsi="Garamond"/>
          <w:color w:val="auto"/>
        </w:rPr>
        <w:t>SQL</w:t>
      </w:r>
      <w:r>
        <w:rPr>
          <w:rFonts w:ascii="Garamond" w:hAnsi="Garamond"/>
          <w:color w:val="auto"/>
        </w:rPr>
        <w:t>, Assembly</w:t>
      </w:r>
    </w:p>
    <w:p w14:paraId="66A4094A" w14:textId="09E3C181" w:rsidR="00CD3BE1" w:rsidRPr="00AC5CA0" w:rsidRDefault="00D508B7" w:rsidP="006878E6">
      <w:pPr>
        <w:pStyle w:val="Default"/>
        <w:spacing w:after="3" w:line="252" w:lineRule="auto"/>
        <w:rPr>
          <w:rFonts w:ascii="Garamond" w:hAnsi="Garamond"/>
          <w:b/>
          <w:color w:val="auto"/>
        </w:rPr>
      </w:pPr>
      <w:r>
        <w:rPr>
          <w:rFonts w:ascii="Garamond" w:hAnsi="Garamond"/>
          <w:b/>
          <w:color w:val="auto"/>
        </w:rPr>
        <w:t xml:space="preserve">Certifications: </w:t>
      </w:r>
      <w:r w:rsidR="00CD3BE1">
        <w:rPr>
          <w:rFonts w:ascii="Garamond" w:hAnsi="Garamond"/>
          <w:color w:val="auto"/>
        </w:rPr>
        <w:t>Google Digital Marketing Certification</w:t>
      </w:r>
    </w:p>
    <w:p w14:paraId="53462B72" w14:textId="5C400AD5" w:rsidR="00AC5CA0" w:rsidRPr="00AC5CA0" w:rsidRDefault="00D36B7B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 xml:space="preserve">: </w:t>
      </w:r>
      <w:r w:rsidR="0065165B">
        <w:rPr>
          <w:rFonts w:ascii="Garamond" w:hAnsi="Garamond"/>
          <w:color w:val="auto"/>
        </w:rPr>
        <w:t>Home Improvement</w:t>
      </w:r>
      <w:r w:rsidR="00F44500">
        <w:rPr>
          <w:rFonts w:ascii="Garamond" w:hAnsi="Garamond"/>
          <w:color w:val="auto"/>
        </w:rPr>
        <w:t>,</w:t>
      </w:r>
      <w:r w:rsidR="006878E6">
        <w:rPr>
          <w:rFonts w:ascii="Garamond" w:hAnsi="Garamond"/>
          <w:color w:val="auto"/>
        </w:rPr>
        <w:t xml:space="preserve"> </w:t>
      </w:r>
      <w:r w:rsidR="0075049D">
        <w:rPr>
          <w:rFonts w:ascii="Garamond" w:hAnsi="Garamond"/>
          <w:color w:val="auto"/>
        </w:rPr>
        <w:t>Juggl</w:t>
      </w:r>
      <w:r>
        <w:rPr>
          <w:rFonts w:ascii="Garamond" w:hAnsi="Garamond"/>
          <w:color w:val="auto"/>
        </w:rPr>
        <w:t>ing</w:t>
      </w:r>
      <w:r w:rsidR="00F44500">
        <w:rPr>
          <w:rFonts w:ascii="Garamond" w:hAnsi="Garamond"/>
          <w:color w:val="auto"/>
        </w:rPr>
        <w:t>,</w:t>
      </w:r>
      <w:r w:rsidR="00476FDB">
        <w:rPr>
          <w:rFonts w:ascii="Garamond" w:hAnsi="Garamond"/>
          <w:color w:val="auto"/>
        </w:rPr>
        <w:t xml:space="preserve"> Poker</w:t>
      </w:r>
    </w:p>
    <w:sectPr w:rsidR="00AC5CA0" w:rsidRPr="00AC5CA0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1A7045" w14:textId="77777777" w:rsidR="00014150" w:rsidRDefault="00014150" w:rsidP="00A00A1D">
      <w:r>
        <w:separator/>
      </w:r>
    </w:p>
  </w:endnote>
  <w:endnote w:type="continuationSeparator" w:id="0">
    <w:p w14:paraId="10E8CD8D" w14:textId="77777777" w:rsidR="00014150" w:rsidRDefault="00014150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C03D96" w14:textId="77777777" w:rsidR="00014150" w:rsidRDefault="00014150" w:rsidP="00A00A1D">
      <w:r>
        <w:separator/>
      </w:r>
    </w:p>
  </w:footnote>
  <w:footnote w:type="continuationSeparator" w:id="0">
    <w:p w14:paraId="0C79285A" w14:textId="77777777" w:rsidR="00014150" w:rsidRDefault="00014150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.95pt;height:10.95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104FE7"/>
    <w:rsid w:val="0010679B"/>
    <w:rsid w:val="00107870"/>
    <w:rsid w:val="001144FB"/>
    <w:rsid w:val="001224A3"/>
    <w:rsid w:val="00122B5C"/>
    <w:rsid w:val="00133697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7C1F"/>
    <w:rsid w:val="0065165B"/>
    <w:rsid w:val="006523BC"/>
    <w:rsid w:val="0065252F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5049D"/>
    <w:rsid w:val="00752715"/>
    <w:rsid w:val="007530EB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3F4C"/>
    <w:rsid w:val="007D2F3B"/>
    <w:rsid w:val="007D32EB"/>
    <w:rsid w:val="007D5C93"/>
    <w:rsid w:val="007E46FC"/>
    <w:rsid w:val="007F36F0"/>
    <w:rsid w:val="007F50DA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90C07"/>
    <w:rsid w:val="00D9116B"/>
    <w:rsid w:val="00D928ED"/>
    <w:rsid w:val="00D93778"/>
    <w:rsid w:val="00D96830"/>
    <w:rsid w:val="00DA041E"/>
    <w:rsid w:val="00DB3D4C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2857"/>
    <w:rsid w:val="00EE5B6A"/>
    <w:rsid w:val="00EE7BA0"/>
    <w:rsid w:val="00EF15A4"/>
    <w:rsid w:val="00EF15C4"/>
    <w:rsid w:val="00EF57DD"/>
    <w:rsid w:val="00F13873"/>
    <w:rsid w:val="00F1508C"/>
    <w:rsid w:val="00F22A45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85</Words>
  <Characters>220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5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5</cp:revision>
  <cp:lastPrinted>2019-06-28T02:25:00Z</cp:lastPrinted>
  <dcterms:created xsi:type="dcterms:W3CDTF">2019-10-11T17:39:00Z</dcterms:created>
  <dcterms:modified xsi:type="dcterms:W3CDTF">2020-06-22T20:51:00Z</dcterms:modified>
  <cp:category/>
</cp:coreProperties>
</file>